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John Doe</w:t>
      </w:r>
      <w:r>
        <w:br/>
      </w:r>
      <w:r>
        <w:t xml:space="preserve">1234 Main Street</w:t>
      </w:r>
      <w:r>
        <w:br/>
      </w:r>
      <w:r>
        <w:t xml:space="preserve">Los Angeles, CA 90001</w:t>
      </w:r>
      <w:r>
        <w:br/>
      </w:r>
      <w:r>
        <w:t xml:space="preserve">(555) 123-4567</w:t>
      </w:r>
      <w:r>
        <w:br/>
      </w:r>
      <w:r>
        <w:t xml:space="preserve">johndoe@email.com</w:t>
      </w:r>
    </w:p>
    <w:bookmarkEnd w:id="20"/>
    <w:p>
      <w:pPr>
        <w:pStyle w:val="BodyText"/>
      </w:pPr>
      <w:r>
        <w:t xml:space="preserve">April 5, 2024</w:t>
      </w:r>
    </w:p>
    <w:p>
      <w:pPr>
        <w:pStyle w:val="BodyText"/>
      </w:pPr>
      <w:r>
        <w:t xml:space="preserve">[Hiring Manager's Name]</w:t>
      </w:r>
      <w:r>
        <w:br/>
      </w:r>
      <w:r>
        <w:t xml:space="preserve">[Company Name]</w:t>
      </w:r>
      <w:r>
        <w:br/>
      </w:r>
      <w:r>
        <w:t xml:space="preserve">[Company Address]</w:t>
      </w:r>
      <w:r>
        <w:br/>
      </w:r>
      <w:r>
        <w:t xml:space="preserve">Los Angeles, CA 90001</w:t>
      </w:r>
    </w:p>
    <w:p>
      <w:pPr>
        <w:pStyle w:val="BodyText"/>
      </w:pPr>
      <w:r>
        <w:t xml:space="preserve">Dear [Hiring Manager's Name],</w:t>
      </w:r>
    </w:p>
    <w:p>
      <w:pPr>
        <w:pStyle w:val="BodyText"/>
      </w:pPr>
      <w:r>
        <w:t xml:space="preserve">I am writing to express my enthusiastic interest in the Petroleum Engineer position at [Company Name] in the United States Los Angeles. As a highly motivated and skilled petroleum engineer with over [X years] of experience in the energy sector, I am eager to contribute my expertise to a dynamic organization like yours. The opportunity to work within one of the most influential and innovative hubs for energy development in the United States, specifically Los Angeles, aligns perfectly with my professional aspirations and technical background.</w:t>
      </w:r>
    </w:p>
    <w:bookmarkStart w:id="21" w:name="professional-background"/>
    <w:p>
      <w:pPr>
        <w:pStyle w:val="Heading2"/>
      </w:pPr>
      <w:r>
        <w:t xml:space="preserve">Professional Background</w:t>
      </w:r>
    </w:p>
    <w:p>
      <w:pPr>
        <w:pStyle w:val="FirstParagraph"/>
      </w:pPr>
      <w:r>
        <w:t xml:space="preserve">With a Bachelor’s Degree in Petroleum Engineering from [University Name] and a Master’s Degree in Energy Systems, I have dedicated my career to advancing the efficiency, sustainability, and profitability of oil and gas operations. My experience spans across upstream exploration, reservoir management, drilling optimization, and production enhancement. Throughout my journey as a Petroleum Engineer in the United States Los Angeles area, I have collaborated with multidisciplinary teams to design and implement solutions that maximize hydrocarbon recovery while adhering to environmental regulations.</w:t>
      </w:r>
    </w:p>
    <w:p>
      <w:pPr>
        <w:pStyle w:val="BodyText"/>
      </w:pPr>
      <w:r>
        <w:t xml:space="preserve">In my previous role at [Previous Company Name], I led a project focused on optimizing well completions in unconventional reservoirs using advanced data analytics and machine learning tools. This initiative resulted in a 15% increase in production efficiency and a reduction of operational costs by 10%. My ability to integrate technical knowledge with innovative problem-solving has consistently positioned me as a valuable asset to my teams. Additionally, I have hands-on experience with industry-standard software such as Petrel, Eclipse, and Schlumberger’s Workbench, which I leverage to deliver precise and actionable insights.</w:t>
      </w:r>
    </w:p>
    <w:bookmarkEnd w:id="21"/>
    <w:bookmarkStart w:id="22" w:name="why-los-angeles"/>
    <w:p>
      <w:pPr>
        <w:pStyle w:val="Heading2"/>
      </w:pPr>
      <w:r>
        <w:t xml:space="preserve">Why Los Angeles?</w:t>
      </w:r>
    </w:p>
    <w:p>
      <w:pPr>
        <w:pStyle w:val="FirstParagraph"/>
      </w:pPr>
      <w:r>
        <w:t xml:space="preserve">The United States Los Angeles region has always been a focal point for energy innovation, combining traditional oil and gas expertise with a growing emphasis on renewable energy solutions. As a Petroleum Engineer, I am particularly drawn to the unique challenges and opportunities this area presents. The intersection of legacy infrastructure in the Los Angeles Basin with cutting-edge technologies offers a fertile ground for driving sustainable development. My passion lies in bridging the gap between conventional practices and emerging trends, ensuring that energy systems are both resilient and forward-thinking.</w:t>
      </w:r>
    </w:p>
    <w:p>
      <w:pPr>
        <w:pStyle w:val="BodyText"/>
      </w:pPr>
      <w:r>
        <w:t xml:space="preserve">Los Angeles is also home to a vibrant network of energy professionals, research institutions, and regulatory bodies that prioritize collaboration and innovation. I have actively engaged with local industry groups, attended seminars on unconventional resource development, and participated in workshops focused on reducing the environmental footprint of hydrocarbon extraction. These experiences have deepened my understanding of the region’s energy landscape and reinforced my commitment to contributing meaningfully to its future.</w:t>
      </w:r>
    </w:p>
    <w:bookmarkEnd w:id="22"/>
    <w:bookmarkStart w:id="23" w:name="alignment-with-company-name"/>
    <w:p>
      <w:pPr>
        <w:pStyle w:val="Heading2"/>
      </w:pPr>
      <w:r>
        <w:t xml:space="preserve">Alignment with [Company Name]</w:t>
      </w:r>
    </w:p>
    <w:p>
      <w:pPr>
        <w:pStyle w:val="FirstParagraph"/>
      </w:pPr>
      <w:r>
        <w:t xml:space="preserve">[Company Name]’s reputation as a leader in [specific industry focus, e.g., "reservoir engineering" or "sustainable energy solutions"] resonates strongly with my professional values. Your commitment to [mention a specific company value, e.g., "technological innovation" or "environmental stewardship"] aligns seamlessly with my own dedication to excellence and responsible energy development. I am particularly inspired by your recent projects in [specific project or initiative], which reflect a forward-thinking approach to addressing the complex demands of the modern energy sector.</w:t>
      </w:r>
    </w:p>
    <w:p>
      <w:pPr>
        <w:pStyle w:val="BodyText"/>
      </w:pPr>
      <w:r>
        <w:t xml:space="preserve">As a Petroleum Engineer, I thrive in environments where technical rigor meets creative problem-solving. I am confident that my background in [specific skill, e.g., "well performance analysis" or "reservoir simulation"] and my ability to adapt to evolving industry standards would enable me to make an immediate impact at [Company Name]. Furthermore, my collaborative mindset and strong communication skills allow me to effectively bridge technical concepts with business objectives, ensuring that projects are executed efficiently and strategically.</w:t>
      </w:r>
    </w:p>
    <w:bookmarkEnd w:id="23"/>
    <w:bookmarkStart w:id="24" w:name="conclusion"/>
    <w:p>
      <w:pPr>
        <w:pStyle w:val="Heading2"/>
      </w:pPr>
      <w:r>
        <w:t xml:space="preserve">Conclusion</w:t>
      </w:r>
    </w:p>
    <w:p>
      <w:pPr>
        <w:pStyle w:val="FirstParagraph"/>
      </w:pPr>
      <w:r>
        <w:t xml:space="preserve">In summary, I am excited about the opportunity to bring my expertise in petroleum engineering to [Company Name] and contribute to the continued success of your operations in the United States Los Angeles region. I am particularly eager to collaborate on projects that balance economic viability with environmental responsibility, a challenge that I find both professionally rewarding and personally meaningful.</w:t>
      </w:r>
    </w:p>
    <w:p>
      <w:pPr>
        <w:pStyle w:val="BodyText"/>
      </w:pPr>
      <w:r>
        <w:t xml:space="preserve">Please find my resume attached for your review. I would welcome the opportunity to discuss how my skills and experiences align with your needs. Thank you for considering my application. I look forward to the possibility of contributing to [Company Name]’s mission of excellence in energy solutions.</w:t>
      </w:r>
    </w:p>
    <w:bookmarkEnd w:id="24"/>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53:23Z</dcterms:created>
  <dcterms:modified xsi:type="dcterms:W3CDTF">2026-07-24T07:53:23Z</dcterms:modified>
</cp:coreProperties>
</file>

<file path=docProps/custom.xml><?xml version="1.0" encoding="utf-8"?>
<Properties xmlns="http://schemas.openxmlformats.org/officeDocument/2006/custom-properties" xmlns:vt="http://schemas.openxmlformats.org/officeDocument/2006/docPropsVTypes"/>
</file>